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3899A1" w14:textId="77777777" w:rsidR="00456D7C" w:rsidRDefault="00456D7C" w:rsidP="008206EC">
      <w:pPr>
        <w:jc w:val="center"/>
        <w:rPr>
          <w:b/>
          <w:u w:val="single"/>
        </w:rPr>
      </w:pPr>
      <w:bookmarkStart w:id="0" w:name="_GoBack"/>
      <w:bookmarkEnd w:id="0"/>
      <w:r w:rsidRPr="00456D7C">
        <w:rPr>
          <w:b/>
          <w:u w:val="single"/>
        </w:rPr>
        <w:t>DERBY – SHELTON ROTARY CLUB SCHOLARSHIP APPLICATION</w:t>
      </w:r>
    </w:p>
    <w:p w14:paraId="4C6A86A3" w14:textId="77777777" w:rsidR="008206EC" w:rsidRDefault="008206EC" w:rsidP="008206EC">
      <w:pPr>
        <w:jc w:val="center"/>
        <w:rPr>
          <w:b/>
          <w:u w:val="single"/>
        </w:rPr>
      </w:pPr>
      <w:r>
        <w:rPr>
          <w:b/>
          <w:noProof/>
          <w:u w:val="single"/>
        </w:rPr>
        <w:drawing>
          <wp:inline distT="0" distB="0" distL="0" distR="0" wp14:anchorId="5C340BD3" wp14:editId="53B674F1">
            <wp:extent cx="1304925" cy="11811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tary.jpg"/>
                    <pic:cNvPicPr/>
                  </pic:nvPicPr>
                  <pic:blipFill>
                    <a:blip r:embed="rId8">
                      <a:extLst>
                        <a:ext uri="{28A0092B-C50C-407E-A947-70E740481C1C}">
                          <a14:useLocalDpi xmlns:a14="http://schemas.microsoft.com/office/drawing/2010/main" val="0"/>
                        </a:ext>
                      </a:extLst>
                    </a:blip>
                    <a:stretch>
                      <a:fillRect/>
                    </a:stretch>
                  </pic:blipFill>
                  <pic:spPr>
                    <a:xfrm>
                      <a:off x="0" y="0"/>
                      <a:ext cx="1304925" cy="1181100"/>
                    </a:xfrm>
                    <a:prstGeom prst="rect">
                      <a:avLst/>
                    </a:prstGeom>
                  </pic:spPr>
                </pic:pic>
              </a:graphicData>
            </a:graphic>
          </wp:inline>
        </w:drawing>
      </w:r>
    </w:p>
    <w:p w14:paraId="2E1B20BF" w14:textId="3A53AE6C" w:rsidR="00675858" w:rsidRDefault="00D326BD" w:rsidP="00456D7C">
      <w:pPr>
        <w:jc w:val="both"/>
      </w:pPr>
      <w:r>
        <w:t xml:space="preserve">Applicant </w:t>
      </w:r>
      <w:r w:rsidR="00456D7C">
        <w:t>Name:  ___________________________________________________Age: _______</w:t>
      </w:r>
    </w:p>
    <w:p w14:paraId="1D141E83" w14:textId="77777777" w:rsidR="00456D7C" w:rsidRDefault="00456D7C" w:rsidP="00456D7C">
      <w:pPr>
        <w:jc w:val="both"/>
      </w:pPr>
      <w:r>
        <w:t>Address:  ___________________________________________________________________</w:t>
      </w:r>
    </w:p>
    <w:p w14:paraId="27E350B9" w14:textId="3757358F" w:rsidR="00456D7C" w:rsidRDefault="00456D7C" w:rsidP="00456D7C">
      <w:pPr>
        <w:jc w:val="both"/>
      </w:pPr>
      <w:r>
        <w:t xml:space="preserve">City: ______________________State: __________________Zip </w:t>
      </w:r>
      <w:proofErr w:type="gramStart"/>
      <w:r>
        <w:t>Code:_</w:t>
      </w:r>
      <w:proofErr w:type="gramEnd"/>
      <w:r>
        <w:t>__________________</w:t>
      </w:r>
    </w:p>
    <w:p w14:paraId="27AE7E00" w14:textId="7D8E73C3" w:rsidR="00675858" w:rsidRDefault="00675858" w:rsidP="00456D7C">
      <w:pPr>
        <w:jc w:val="both"/>
      </w:pPr>
      <w:r>
        <w:t xml:space="preserve">Current High </w:t>
      </w:r>
      <w:proofErr w:type="gramStart"/>
      <w:r>
        <w:t>School:_</w:t>
      </w:r>
      <w:proofErr w:type="gramEnd"/>
      <w:r>
        <w:t>_____________________________________</w:t>
      </w:r>
    </w:p>
    <w:p w14:paraId="569C8779" w14:textId="63E56891" w:rsidR="00456D7C" w:rsidRDefault="00456D7C" w:rsidP="00456D7C">
      <w:pPr>
        <w:jc w:val="both"/>
      </w:pPr>
      <w:r>
        <w:t>Parents</w:t>
      </w:r>
      <w:r w:rsidR="00624C9E">
        <w:t xml:space="preserve"> and Step Parents</w:t>
      </w:r>
      <w:r>
        <w:t>:</w:t>
      </w:r>
    </w:p>
    <w:p w14:paraId="4E06049F" w14:textId="77777777" w:rsidR="00456D7C" w:rsidRDefault="00456D7C" w:rsidP="00456D7C">
      <w:pPr>
        <w:jc w:val="both"/>
      </w:pPr>
      <w:r>
        <w:t>Father’s Employment: ___________</w:t>
      </w:r>
      <w:r w:rsidR="007978EC">
        <w:t>___________________</w:t>
      </w:r>
      <w:r>
        <w:t>Gross Y</w:t>
      </w:r>
      <w:r w:rsidR="007978EC">
        <w:t>ea</w:t>
      </w:r>
      <w:r>
        <w:t xml:space="preserve">rly </w:t>
      </w:r>
      <w:proofErr w:type="gramStart"/>
      <w:r>
        <w:t>Wage:_</w:t>
      </w:r>
      <w:proofErr w:type="gramEnd"/>
      <w:r>
        <w:t>___________</w:t>
      </w:r>
    </w:p>
    <w:p w14:paraId="57EC3588" w14:textId="3697143D" w:rsidR="00456D7C" w:rsidRDefault="00456D7C" w:rsidP="00456D7C">
      <w:pPr>
        <w:jc w:val="both"/>
      </w:pPr>
      <w:r>
        <w:t>Mother’s Employment: _____________________________Gross Y</w:t>
      </w:r>
      <w:r w:rsidR="00624C9E">
        <w:t>ea</w:t>
      </w:r>
      <w:r>
        <w:t>rly Wage: ___________</w:t>
      </w:r>
    </w:p>
    <w:p w14:paraId="1BCE8038" w14:textId="77777777" w:rsidR="00456D7C" w:rsidRDefault="00456D7C" w:rsidP="00456D7C">
      <w:pPr>
        <w:jc w:val="both"/>
      </w:pPr>
      <w:r>
        <w:t>List all other children in your family currently being declared on parents’ income taxes.</w:t>
      </w:r>
    </w:p>
    <w:p w14:paraId="5C19A7B4" w14:textId="77777777" w:rsidR="00456D7C" w:rsidRDefault="00456D7C" w:rsidP="00456D7C">
      <w:pPr>
        <w:jc w:val="both"/>
      </w:pPr>
      <w:r>
        <w:t>Age: _______ School: _________________</w:t>
      </w:r>
      <w:r>
        <w:tab/>
        <w:t>Age: _______ School: _____________________</w:t>
      </w:r>
    </w:p>
    <w:p w14:paraId="5F43898B" w14:textId="77777777" w:rsidR="00456D7C" w:rsidRDefault="00456D7C" w:rsidP="00456D7C">
      <w:pPr>
        <w:jc w:val="both"/>
      </w:pPr>
      <w:r>
        <w:t>Age: _______ School: _________________</w:t>
      </w:r>
      <w:r>
        <w:tab/>
        <w:t>Age: _______ School: _____________________</w:t>
      </w:r>
    </w:p>
    <w:p w14:paraId="3D007B94" w14:textId="77777777" w:rsidR="007978EC" w:rsidRDefault="007978EC" w:rsidP="00EE2BAA">
      <w:pPr>
        <w:ind w:left="2160" w:firstLine="720"/>
      </w:pPr>
      <w:r>
        <w:t>Post-Secondary Information</w:t>
      </w:r>
    </w:p>
    <w:p w14:paraId="5691ADB0" w14:textId="77777777" w:rsidR="007136B4" w:rsidRDefault="007136B4" w:rsidP="007136B4">
      <w:pPr>
        <w:jc w:val="both"/>
      </w:pPr>
      <w:r>
        <w:t>Post-Secondary school you plan on attending:  _______________________________________</w:t>
      </w:r>
    </w:p>
    <w:p w14:paraId="2DC1195F" w14:textId="77777777" w:rsidR="00EE2BAA" w:rsidRDefault="00EE2BAA" w:rsidP="007136B4">
      <w:pPr>
        <w:jc w:val="both"/>
      </w:pPr>
      <w:r>
        <w:t>Intended Major: _____________________________________________________________</w:t>
      </w:r>
    </w:p>
    <w:p w14:paraId="63F72295" w14:textId="77777777" w:rsidR="007136B4" w:rsidRDefault="007136B4" w:rsidP="007136B4">
      <w:pPr>
        <w:jc w:val="both"/>
      </w:pPr>
      <w:r>
        <w:t xml:space="preserve">Yearly cost </w:t>
      </w:r>
      <w:r w:rsidR="007978EC">
        <w:t>of college:   Tuition: _____________________Room &amp; Board___________________</w:t>
      </w:r>
    </w:p>
    <w:p w14:paraId="1AF69C80" w14:textId="77777777" w:rsidR="007978EC" w:rsidRDefault="007978EC" w:rsidP="007136B4">
      <w:pPr>
        <w:jc w:val="both"/>
      </w:pPr>
      <w:r>
        <w:t>Reasons for financial need: ______________________________________________________</w:t>
      </w:r>
    </w:p>
    <w:p w14:paraId="01DEA356" w14:textId="77777777" w:rsidR="007978EC" w:rsidRDefault="007978EC" w:rsidP="007136B4">
      <w:pPr>
        <w:jc w:val="both"/>
      </w:pPr>
      <w:r>
        <w:t>___________________________________________________________________________</w:t>
      </w:r>
    </w:p>
    <w:p w14:paraId="552CBCA2" w14:textId="77777777" w:rsidR="007978EC" w:rsidRDefault="007978EC" w:rsidP="007136B4">
      <w:pPr>
        <w:jc w:val="both"/>
      </w:pPr>
      <w:r>
        <w:t xml:space="preserve">List all financial aid awards and </w:t>
      </w:r>
      <w:r w:rsidR="005F4C2C">
        <w:t>amount</w:t>
      </w:r>
      <w:r>
        <w:t xml:space="preserve"> received to date including merit based scholarships:</w:t>
      </w:r>
    </w:p>
    <w:p w14:paraId="304D7B01" w14:textId="77777777" w:rsidR="007978EC" w:rsidRDefault="007978EC" w:rsidP="007136B4">
      <w:pPr>
        <w:jc w:val="both"/>
      </w:pPr>
      <w:r>
        <w:t>Award: _______________________________________Yearly amount: __________________</w:t>
      </w:r>
    </w:p>
    <w:p w14:paraId="2774B247" w14:textId="77777777" w:rsidR="007978EC" w:rsidRDefault="007978EC" w:rsidP="007978EC">
      <w:pPr>
        <w:jc w:val="both"/>
      </w:pPr>
      <w:r>
        <w:t>Award: _______________________________________Yearly amount: __________________</w:t>
      </w:r>
    </w:p>
    <w:p w14:paraId="42E80A43" w14:textId="77777777" w:rsidR="007978EC" w:rsidRDefault="007978EC" w:rsidP="007978EC">
      <w:pPr>
        <w:jc w:val="both"/>
      </w:pPr>
      <w:r>
        <w:t>Award: _______________________________________Yearly amount: __________________</w:t>
      </w:r>
    </w:p>
    <w:p w14:paraId="5ADE7638" w14:textId="77777777" w:rsidR="005F4C2C" w:rsidRDefault="005F4C2C" w:rsidP="007978EC">
      <w:pPr>
        <w:jc w:val="both"/>
      </w:pPr>
      <w:r>
        <w:t>Highest SAT Scores:  Math: ________ Reading: _________Writing: _________</w:t>
      </w:r>
    </w:p>
    <w:p w14:paraId="6FB46DFB" w14:textId="77777777" w:rsidR="00D326BD" w:rsidRDefault="005F4C2C" w:rsidP="00456D7C">
      <w:pPr>
        <w:jc w:val="both"/>
      </w:pPr>
      <w:r>
        <w:t>Highest ACT Scores: __________</w:t>
      </w:r>
      <w:r w:rsidR="00D326BD">
        <w:t xml:space="preserve">  </w:t>
      </w:r>
    </w:p>
    <w:p w14:paraId="76C50F4E" w14:textId="049437B2" w:rsidR="00456D7C" w:rsidRDefault="005F4C2C" w:rsidP="00624C9E">
      <w:r>
        <w:rPr>
          <w:noProof/>
        </w:rPr>
        <w:lastRenderedPageBreak/>
        <w:drawing>
          <wp:anchor distT="0" distB="0" distL="114300" distR="114300" simplePos="0" relativeHeight="251658240" behindDoc="0" locked="0" layoutInCell="1" allowOverlap="1" wp14:anchorId="19B132D8" wp14:editId="162478E6">
            <wp:simplePos x="3073400" y="635000"/>
            <wp:positionH relativeFrom="column">
              <wp:posOffset>3086100</wp:posOffset>
            </wp:positionH>
            <wp:positionV relativeFrom="paragraph">
              <wp:align>top</wp:align>
            </wp:positionV>
            <wp:extent cx="1609725" cy="14763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tary.jpg"/>
                    <pic:cNvPicPr/>
                  </pic:nvPicPr>
                  <pic:blipFill>
                    <a:blip r:embed="rId8">
                      <a:extLst>
                        <a:ext uri="{28A0092B-C50C-407E-A947-70E740481C1C}">
                          <a14:useLocalDpi xmlns:a14="http://schemas.microsoft.com/office/drawing/2010/main" val="0"/>
                        </a:ext>
                      </a:extLst>
                    </a:blip>
                    <a:stretch>
                      <a:fillRect/>
                    </a:stretch>
                  </pic:blipFill>
                  <pic:spPr>
                    <a:xfrm>
                      <a:off x="0" y="0"/>
                      <a:ext cx="1609725" cy="1476375"/>
                    </a:xfrm>
                    <a:prstGeom prst="rect">
                      <a:avLst/>
                    </a:prstGeom>
                  </pic:spPr>
                </pic:pic>
              </a:graphicData>
            </a:graphic>
          </wp:anchor>
        </w:drawing>
      </w:r>
      <w:r w:rsidR="00624C9E">
        <w:br w:type="textWrapping" w:clear="all"/>
      </w:r>
    </w:p>
    <w:p w14:paraId="00E92AA9" w14:textId="77777777" w:rsidR="00456D7C" w:rsidRDefault="00456D7C" w:rsidP="00456D7C">
      <w:pPr>
        <w:jc w:val="both"/>
      </w:pPr>
    </w:p>
    <w:p w14:paraId="0C164AAC" w14:textId="77777777" w:rsidR="00456D7C" w:rsidRPr="002D74E4" w:rsidRDefault="005F4C2C" w:rsidP="005F4C2C">
      <w:pPr>
        <w:jc w:val="center"/>
        <w:rPr>
          <w:b/>
          <w:sz w:val="28"/>
          <w:szCs w:val="28"/>
        </w:rPr>
      </w:pPr>
      <w:r w:rsidRPr="002D74E4">
        <w:rPr>
          <w:b/>
          <w:sz w:val="28"/>
          <w:szCs w:val="28"/>
        </w:rPr>
        <w:t>APPLICATION PACKET FOR DERBY-SHELTON ROTARY CLUB SCHOLARSHIP</w:t>
      </w:r>
    </w:p>
    <w:p w14:paraId="4E3B6195" w14:textId="77777777" w:rsidR="005F4C2C" w:rsidRPr="008206EC" w:rsidRDefault="005F4C2C" w:rsidP="002D74E4">
      <w:pPr>
        <w:jc w:val="both"/>
        <w:rPr>
          <w:sz w:val="24"/>
          <w:szCs w:val="24"/>
        </w:rPr>
      </w:pPr>
      <w:r w:rsidRPr="008206EC">
        <w:rPr>
          <w:sz w:val="24"/>
          <w:szCs w:val="24"/>
        </w:rPr>
        <w:t xml:space="preserve">Submit your application packet and the required documentation </w:t>
      </w:r>
      <w:r w:rsidRPr="00422CC9">
        <w:rPr>
          <w:sz w:val="24"/>
          <w:szCs w:val="24"/>
          <w:u w:val="single"/>
        </w:rPr>
        <w:t>in the following order</w:t>
      </w:r>
      <w:r w:rsidRPr="008206EC">
        <w:rPr>
          <w:sz w:val="24"/>
          <w:szCs w:val="24"/>
        </w:rPr>
        <w:t xml:space="preserve"> to your School Counselor:</w:t>
      </w:r>
    </w:p>
    <w:p w14:paraId="571B5FD7" w14:textId="77777777" w:rsidR="005F4C2C" w:rsidRPr="008206EC" w:rsidRDefault="005F4C2C" w:rsidP="005F4C2C">
      <w:pPr>
        <w:pStyle w:val="ListParagraph"/>
        <w:numPr>
          <w:ilvl w:val="0"/>
          <w:numId w:val="2"/>
        </w:numPr>
        <w:jc w:val="both"/>
        <w:rPr>
          <w:sz w:val="24"/>
          <w:szCs w:val="24"/>
        </w:rPr>
      </w:pPr>
      <w:r w:rsidRPr="008206EC">
        <w:rPr>
          <w:sz w:val="24"/>
          <w:szCs w:val="24"/>
        </w:rPr>
        <w:t>Application filled out completely and accurately</w:t>
      </w:r>
    </w:p>
    <w:p w14:paraId="5038A102" w14:textId="77777777" w:rsidR="005F4C2C" w:rsidRPr="008206EC" w:rsidRDefault="005F4C2C" w:rsidP="005F4C2C">
      <w:pPr>
        <w:pStyle w:val="ListParagraph"/>
        <w:numPr>
          <w:ilvl w:val="0"/>
          <w:numId w:val="2"/>
        </w:numPr>
        <w:jc w:val="both"/>
        <w:rPr>
          <w:sz w:val="24"/>
          <w:szCs w:val="24"/>
        </w:rPr>
      </w:pPr>
      <w:r w:rsidRPr="008206EC">
        <w:rPr>
          <w:sz w:val="24"/>
          <w:szCs w:val="24"/>
        </w:rPr>
        <w:t>A copy of your resume</w:t>
      </w:r>
    </w:p>
    <w:p w14:paraId="2785A4C4" w14:textId="77777777" w:rsidR="005F4C2C" w:rsidRPr="008206EC" w:rsidRDefault="002D74E4" w:rsidP="005F4C2C">
      <w:pPr>
        <w:pStyle w:val="ListParagraph"/>
        <w:numPr>
          <w:ilvl w:val="0"/>
          <w:numId w:val="2"/>
        </w:numPr>
        <w:jc w:val="both"/>
        <w:rPr>
          <w:sz w:val="24"/>
          <w:szCs w:val="24"/>
        </w:rPr>
      </w:pPr>
      <w:r w:rsidRPr="008206EC">
        <w:rPr>
          <w:sz w:val="24"/>
          <w:szCs w:val="24"/>
        </w:rPr>
        <w:t xml:space="preserve">A short essay </w:t>
      </w:r>
      <w:r w:rsidR="007F46AA">
        <w:rPr>
          <w:sz w:val="24"/>
          <w:szCs w:val="24"/>
        </w:rPr>
        <w:t xml:space="preserve">explaining why you meet the requirements for those scholarship(s) you are </w:t>
      </w:r>
      <w:r w:rsidRPr="008206EC">
        <w:rPr>
          <w:sz w:val="24"/>
          <w:szCs w:val="24"/>
        </w:rPr>
        <w:t>applying for</w:t>
      </w:r>
      <w:r w:rsidR="007F46AA">
        <w:rPr>
          <w:sz w:val="24"/>
          <w:szCs w:val="24"/>
        </w:rPr>
        <w:t>.</w:t>
      </w:r>
      <w:r w:rsidRPr="008206EC">
        <w:rPr>
          <w:sz w:val="24"/>
          <w:szCs w:val="24"/>
        </w:rPr>
        <w:t xml:space="preserve"> </w:t>
      </w:r>
    </w:p>
    <w:p w14:paraId="4D0EC147" w14:textId="77777777" w:rsidR="002D74E4" w:rsidRPr="008206EC" w:rsidRDefault="002D74E4" w:rsidP="005F4C2C">
      <w:pPr>
        <w:pStyle w:val="ListParagraph"/>
        <w:numPr>
          <w:ilvl w:val="0"/>
          <w:numId w:val="2"/>
        </w:numPr>
        <w:jc w:val="both"/>
        <w:rPr>
          <w:sz w:val="24"/>
          <w:szCs w:val="24"/>
        </w:rPr>
      </w:pPr>
      <w:r w:rsidRPr="008206EC">
        <w:rPr>
          <w:sz w:val="24"/>
          <w:szCs w:val="24"/>
        </w:rPr>
        <w:t>A copy of your FAFSA statement with Estimated Family Contribution</w:t>
      </w:r>
    </w:p>
    <w:p w14:paraId="4A19A4F9" w14:textId="77777777" w:rsidR="008206EC" w:rsidRPr="008206EC" w:rsidRDefault="008206EC" w:rsidP="005F4C2C">
      <w:pPr>
        <w:pStyle w:val="ListParagraph"/>
        <w:numPr>
          <w:ilvl w:val="0"/>
          <w:numId w:val="2"/>
        </w:numPr>
        <w:jc w:val="both"/>
        <w:rPr>
          <w:sz w:val="24"/>
          <w:szCs w:val="24"/>
        </w:rPr>
      </w:pPr>
      <w:r w:rsidRPr="008206EC">
        <w:rPr>
          <w:sz w:val="24"/>
          <w:szCs w:val="24"/>
        </w:rPr>
        <w:t>DO NOT enclose recommendations</w:t>
      </w:r>
    </w:p>
    <w:p w14:paraId="54DAB8AD" w14:textId="77777777" w:rsidR="008206EC" w:rsidRDefault="008206EC" w:rsidP="005F4C2C">
      <w:pPr>
        <w:pStyle w:val="ListParagraph"/>
        <w:numPr>
          <w:ilvl w:val="0"/>
          <w:numId w:val="2"/>
        </w:numPr>
        <w:jc w:val="both"/>
        <w:rPr>
          <w:sz w:val="24"/>
          <w:szCs w:val="24"/>
        </w:rPr>
      </w:pPr>
      <w:r w:rsidRPr="008206EC">
        <w:rPr>
          <w:sz w:val="24"/>
          <w:szCs w:val="24"/>
        </w:rPr>
        <w:t>DO NOT staple application</w:t>
      </w:r>
    </w:p>
    <w:p w14:paraId="65EBA4FB" w14:textId="77777777" w:rsidR="008206EC" w:rsidRPr="008206EC" w:rsidRDefault="008206EC" w:rsidP="00422CC9">
      <w:pPr>
        <w:pStyle w:val="ListParagraph"/>
        <w:ind w:left="1440"/>
        <w:jc w:val="both"/>
        <w:rPr>
          <w:sz w:val="24"/>
          <w:szCs w:val="24"/>
        </w:rPr>
      </w:pPr>
    </w:p>
    <w:p w14:paraId="1C250CC0" w14:textId="77777777" w:rsidR="002D74E4" w:rsidRDefault="002D74E4" w:rsidP="002D74E4">
      <w:pPr>
        <w:jc w:val="both"/>
        <w:rPr>
          <w:sz w:val="28"/>
          <w:szCs w:val="28"/>
        </w:rPr>
      </w:pPr>
      <w:r>
        <w:rPr>
          <w:sz w:val="28"/>
          <w:szCs w:val="28"/>
        </w:rPr>
        <w:t>Check the scholarship(s) for which you are applying:</w:t>
      </w:r>
    </w:p>
    <w:p w14:paraId="5466D3E0" w14:textId="77777777" w:rsidR="002D74E4" w:rsidRDefault="002D74E4" w:rsidP="002D74E4">
      <w:pPr>
        <w:jc w:val="both"/>
        <w:rPr>
          <w:sz w:val="28"/>
          <w:szCs w:val="28"/>
        </w:rPr>
      </w:pPr>
      <w:r w:rsidRPr="002D74E4">
        <w:rPr>
          <w:b/>
          <w:sz w:val="28"/>
          <w:szCs w:val="28"/>
        </w:rPr>
        <w:t>Derby Students</w:t>
      </w:r>
      <w:r w:rsidR="003A7F6C">
        <w:rPr>
          <w:sz w:val="28"/>
          <w:szCs w:val="28"/>
        </w:rPr>
        <w:tab/>
      </w:r>
      <w:r w:rsidR="003A7F6C">
        <w:rPr>
          <w:sz w:val="28"/>
          <w:szCs w:val="28"/>
        </w:rPr>
        <w:tab/>
      </w:r>
      <w:r w:rsidR="003A7F6C">
        <w:rPr>
          <w:sz w:val="28"/>
          <w:szCs w:val="28"/>
        </w:rPr>
        <w:tab/>
      </w:r>
      <w:r w:rsidR="003A7F6C">
        <w:rPr>
          <w:sz w:val="28"/>
          <w:szCs w:val="28"/>
        </w:rPr>
        <w:tab/>
      </w:r>
      <w:r w:rsidRPr="002D74E4">
        <w:rPr>
          <w:b/>
          <w:sz w:val="28"/>
          <w:szCs w:val="28"/>
        </w:rPr>
        <w:t>Shelton Students</w:t>
      </w:r>
    </w:p>
    <w:p w14:paraId="07DB2613" w14:textId="7B8F1092" w:rsidR="002D74E4" w:rsidRDefault="002D74E4" w:rsidP="00977A29">
      <w:pPr>
        <w:rPr>
          <w:sz w:val="24"/>
          <w:szCs w:val="24"/>
        </w:rPr>
      </w:pPr>
      <w:r w:rsidRPr="002D74E4">
        <w:rPr>
          <w:sz w:val="24"/>
          <w:szCs w:val="24"/>
        </w:rPr>
        <w:t xml:space="preserve">___Martin </w:t>
      </w:r>
      <w:proofErr w:type="spellStart"/>
      <w:r w:rsidRPr="002D74E4">
        <w:rPr>
          <w:sz w:val="24"/>
          <w:szCs w:val="24"/>
        </w:rPr>
        <w:t>Chromik</w:t>
      </w:r>
      <w:proofErr w:type="spellEnd"/>
      <w:r w:rsidR="00977A29">
        <w:rPr>
          <w:sz w:val="24"/>
          <w:szCs w:val="24"/>
        </w:rPr>
        <w:t xml:space="preserve"> </w:t>
      </w:r>
      <w:r w:rsidR="00624C9E">
        <w:rPr>
          <w:sz w:val="24"/>
          <w:szCs w:val="24"/>
        </w:rPr>
        <w:t xml:space="preserve">/ </w:t>
      </w:r>
      <w:r w:rsidR="003A7F6C">
        <w:rPr>
          <w:sz w:val="24"/>
          <w:szCs w:val="24"/>
        </w:rPr>
        <w:t xml:space="preserve">Cas </w:t>
      </w:r>
      <w:proofErr w:type="spellStart"/>
      <w:r w:rsidR="003A7F6C">
        <w:rPr>
          <w:sz w:val="24"/>
          <w:szCs w:val="24"/>
        </w:rPr>
        <w:t>Turaj</w:t>
      </w:r>
      <w:proofErr w:type="spellEnd"/>
      <w:r w:rsidR="00624C9E">
        <w:rPr>
          <w:sz w:val="24"/>
          <w:szCs w:val="24"/>
        </w:rPr>
        <w:tab/>
      </w:r>
      <w:r w:rsidRPr="002D74E4">
        <w:rPr>
          <w:sz w:val="24"/>
          <w:szCs w:val="24"/>
        </w:rPr>
        <w:tab/>
      </w:r>
      <w:r w:rsidR="00977A29">
        <w:rPr>
          <w:sz w:val="24"/>
          <w:szCs w:val="24"/>
        </w:rPr>
        <w:t>__</w:t>
      </w:r>
      <w:r w:rsidRPr="002D74E4">
        <w:rPr>
          <w:sz w:val="24"/>
          <w:szCs w:val="24"/>
        </w:rPr>
        <w:t>George Tierney</w:t>
      </w:r>
      <w:r w:rsidR="003A7F6C">
        <w:rPr>
          <w:sz w:val="24"/>
          <w:szCs w:val="24"/>
        </w:rPr>
        <w:t xml:space="preserve"> </w:t>
      </w:r>
      <w:r w:rsidR="00977A29">
        <w:rPr>
          <w:sz w:val="24"/>
          <w:szCs w:val="24"/>
        </w:rPr>
        <w:t>/</w:t>
      </w:r>
      <w:r w:rsidRPr="002D74E4">
        <w:rPr>
          <w:sz w:val="24"/>
          <w:szCs w:val="24"/>
        </w:rPr>
        <w:t>Harry Fowler</w:t>
      </w:r>
      <w:r w:rsidR="00977A29">
        <w:rPr>
          <w:sz w:val="24"/>
          <w:szCs w:val="24"/>
        </w:rPr>
        <w:t xml:space="preserve"> </w:t>
      </w:r>
    </w:p>
    <w:p w14:paraId="3A7BAC86" w14:textId="1294D9A4" w:rsidR="00624C9E" w:rsidRDefault="00624C9E" w:rsidP="00977A29">
      <w:pPr>
        <w:rPr>
          <w:sz w:val="24"/>
          <w:szCs w:val="24"/>
        </w:rPr>
      </w:pPr>
      <w:r>
        <w:rPr>
          <w:sz w:val="24"/>
          <w:szCs w:val="24"/>
        </w:rPr>
        <w:t>___ President</w:t>
      </w:r>
      <w:r>
        <w:rPr>
          <w:sz w:val="24"/>
          <w:szCs w:val="24"/>
        </w:rPr>
        <w:tab/>
      </w:r>
      <w:r>
        <w:rPr>
          <w:sz w:val="24"/>
          <w:szCs w:val="24"/>
        </w:rPr>
        <w:tab/>
      </w:r>
      <w:r>
        <w:rPr>
          <w:sz w:val="24"/>
          <w:szCs w:val="24"/>
        </w:rPr>
        <w:tab/>
      </w:r>
      <w:r>
        <w:rPr>
          <w:sz w:val="24"/>
          <w:szCs w:val="24"/>
        </w:rPr>
        <w:tab/>
      </w:r>
      <w:r>
        <w:rPr>
          <w:sz w:val="24"/>
          <w:szCs w:val="24"/>
        </w:rPr>
        <w:tab/>
        <w:t>__ President</w:t>
      </w:r>
    </w:p>
    <w:p w14:paraId="736E1FA6" w14:textId="4E70BE3F" w:rsidR="00624C9E" w:rsidRPr="00624C9E" w:rsidRDefault="00624C9E" w:rsidP="00624C9E">
      <w:pPr>
        <w:rPr>
          <w:b/>
          <w:sz w:val="28"/>
          <w:szCs w:val="28"/>
        </w:rPr>
      </w:pPr>
      <w:r w:rsidRPr="00624C9E">
        <w:rPr>
          <w:b/>
          <w:sz w:val="28"/>
          <w:szCs w:val="28"/>
        </w:rPr>
        <w:t>Below Scholarships Both Derby and Shelton Students May Apply</w:t>
      </w:r>
    </w:p>
    <w:p w14:paraId="7D505761" w14:textId="32CA0C8E" w:rsidR="00961BF8" w:rsidRPr="002D74E4" w:rsidRDefault="002D74E4" w:rsidP="00961BF8">
      <w:pPr>
        <w:rPr>
          <w:sz w:val="24"/>
          <w:szCs w:val="24"/>
        </w:rPr>
      </w:pPr>
      <w:r w:rsidRPr="002D74E4">
        <w:rPr>
          <w:sz w:val="24"/>
          <w:szCs w:val="24"/>
        </w:rPr>
        <w:t>___Deceased Rotarian</w:t>
      </w:r>
      <w:r w:rsidR="00624C9E">
        <w:rPr>
          <w:sz w:val="24"/>
          <w:szCs w:val="24"/>
        </w:rPr>
        <w:tab/>
      </w:r>
      <w:r w:rsidRPr="002D74E4">
        <w:rPr>
          <w:sz w:val="24"/>
          <w:szCs w:val="24"/>
        </w:rPr>
        <w:tab/>
      </w:r>
      <w:r w:rsidR="007C7639">
        <w:rPr>
          <w:sz w:val="24"/>
          <w:szCs w:val="24"/>
        </w:rPr>
        <w:t xml:space="preserve"> </w:t>
      </w:r>
    </w:p>
    <w:p w14:paraId="0E351216" w14:textId="0C506C32" w:rsidR="002D74E4" w:rsidRPr="002D74E4" w:rsidRDefault="002D74E4" w:rsidP="002D74E4">
      <w:pPr>
        <w:jc w:val="both"/>
        <w:rPr>
          <w:sz w:val="24"/>
          <w:szCs w:val="24"/>
        </w:rPr>
      </w:pPr>
      <w:r w:rsidRPr="002D74E4">
        <w:rPr>
          <w:sz w:val="24"/>
          <w:szCs w:val="24"/>
        </w:rPr>
        <w:t>___Robert Dickgiesser</w:t>
      </w:r>
      <w:r w:rsidRPr="002D74E4">
        <w:rPr>
          <w:sz w:val="24"/>
          <w:szCs w:val="24"/>
        </w:rPr>
        <w:tab/>
      </w:r>
      <w:r w:rsidRPr="002D74E4">
        <w:rPr>
          <w:sz w:val="24"/>
          <w:szCs w:val="24"/>
        </w:rPr>
        <w:tab/>
      </w:r>
    </w:p>
    <w:p w14:paraId="2503948F" w14:textId="53858410" w:rsidR="002D74E4" w:rsidRDefault="002D74E4" w:rsidP="002D74E4">
      <w:pPr>
        <w:jc w:val="both"/>
        <w:rPr>
          <w:sz w:val="24"/>
          <w:szCs w:val="24"/>
        </w:rPr>
      </w:pPr>
      <w:r w:rsidRPr="002D74E4">
        <w:rPr>
          <w:sz w:val="24"/>
          <w:szCs w:val="24"/>
        </w:rPr>
        <w:t xml:space="preserve">___Edward </w:t>
      </w:r>
      <w:proofErr w:type="spellStart"/>
      <w:r w:rsidRPr="002D74E4">
        <w:rPr>
          <w:sz w:val="24"/>
          <w:szCs w:val="24"/>
        </w:rPr>
        <w:t>Handi</w:t>
      </w:r>
      <w:proofErr w:type="spellEnd"/>
      <w:r w:rsidRPr="002D74E4">
        <w:rPr>
          <w:sz w:val="24"/>
          <w:szCs w:val="24"/>
        </w:rPr>
        <w:tab/>
      </w:r>
      <w:r w:rsidRPr="002D74E4">
        <w:rPr>
          <w:sz w:val="24"/>
          <w:szCs w:val="24"/>
        </w:rPr>
        <w:tab/>
      </w:r>
      <w:r w:rsidRPr="002D74E4">
        <w:rPr>
          <w:sz w:val="24"/>
          <w:szCs w:val="24"/>
        </w:rPr>
        <w:tab/>
      </w:r>
      <w:r w:rsidRPr="002D74E4">
        <w:rPr>
          <w:sz w:val="24"/>
          <w:szCs w:val="24"/>
        </w:rPr>
        <w:tab/>
      </w:r>
    </w:p>
    <w:p w14:paraId="44282C02" w14:textId="41403CD4" w:rsidR="00301104" w:rsidRDefault="00301104" w:rsidP="002D74E4">
      <w:pPr>
        <w:jc w:val="both"/>
        <w:rPr>
          <w:sz w:val="24"/>
          <w:szCs w:val="24"/>
        </w:rPr>
      </w:pPr>
      <w:r>
        <w:rPr>
          <w:sz w:val="24"/>
          <w:szCs w:val="24"/>
        </w:rPr>
        <w:t>** Please note these scholarships are paid Directly to the school at the start of your second semester. It will be your responsibility to make sure Rotary has the correct school information.</w:t>
      </w:r>
    </w:p>
    <w:p w14:paraId="2B564BEA" w14:textId="77777777" w:rsidR="00B72EEE" w:rsidRDefault="002D74E4" w:rsidP="00B72EEE">
      <w:pPr>
        <w:jc w:val="both"/>
        <w:rPr>
          <w:sz w:val="24"/>
          <w:szCs w:val="24"/>
        </w:rPr>
      </w:pPr>
      <w:r w:rsidRPr="002D74E4">
        <w:rPr>
          <w:sz w:val="24"/>
          <w:szCs w:val="24"/>
        </w:rPr>
        <w:tab/>
      </w:r>
      <w:r w:rsidRPr="002D74E4">
        <w:rPr>
          <w:sz w:val="24"/>
          <w:szCs w:val="24"/>
        </w:rPr>
        <w:tab/>
      </w:r>
    </w:p>
    <w:p w14:paraId="7D450740" w14:textId="31F69C88" w:rsidR="00456D7C" w:rsidRPr="00456D7C" w:rsidRDefault="00631785" w:rsidP="00624C9E">
      <w:pPr>
        <w:pStyle w:val="Heading1"/>
      </w:pPr>
      <w:r w:rsidRPr="00631785">
        <w:lastRenderedPageBreak/>
        <w:t xml:space="preserve">*Deadline May </w:t>
      </w:r>
      <w:r w:rsidR="007C7639">
        <w:t>5th</w:t>
      </w:r>
    </w:p>
    <w:sectPr w:rsidR="00456D7C" w:rsidRPr="00456D7C" w:rsidSect="00787897">
      <w:headerReference w:type="default" r:id="rId9"/>
      <w:pgSz w:w="12240" w:h="15840"/>
      <w:pgMar w:top="1008" w:right="1440" w:bottom="1008"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2C2E72" w14:textId="77777777" w:rsidR="007914FF" w:rsidRDefault="007914FF" w:rsidP="005F4C2C">
      <w:pPr>
        <w:spacing w:after="0" w:line="240" w:lineRule="auto"/>
      </w:pPr>
      <w:r>
        <w:separator/>
      </w:r>
    </w:p>
  </w:endnote>
  <w:endnote w:type="continuationSeparator" w:id="0">
    <w:p w14:paraId="15C05B2C" w14:textId="77777777" w:rsidR="007914FF" w:rsidRDefault="007914FF" w:rsidP="005F4C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61A8B7" w14:textId="77777777" w:rsidR="007914FF" w:rsidRDefault="007914FF" w:rsidP="005F4C2C">
      <w:pPr>
        <w:spacing w:after="0" w:line="240" w:lineRule="auto"/>
      </w:pPr>
      <w:r>
        <w:separator/>
      </w:r>
    </w:p>
  </w:footnote>
  <w:footnote w:type="continuationSeparator" w:id="0">
    <w:p w14:paraId="28CE08BE" w14:textId="77777777" w:rsidR="007914FF" w:rsidRDefault="007914FF" w:rsidP="005F4C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8B2033" w14:textId="77777777" w:rsidR="005F4C2C" w:rsidRDefault="005F4C2C" w:rsidP="005F4C2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951A6D"/>
    <w:multiLevelType w:val="hybridMultilevel"/>
    <w:tmpl w:val="E07C7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1D075C"/>
    <w:multiLevelType w:val="hybridMultilevel"/>
    <w:tmpl w:val="1FB853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O0MDK1MDI2Nra0sLRU0lEKTi0uzszPAykwrAUAagI4iywAAAA="/>
  </w:docVars>
  <w:rsids>
    <w:rsidRoot w:val="00456D7C"/>
    <w:rsid w:val="000025BE"/>
    <w:rsid w:val="00095732"/>
    <w:rsid w:val="001106DE"/>
    <w:rsid w:val="002D74E4"/>
    <w:rsid w:val="00301104"/>
    <w:rsid w:val="003A7F6C"/>
    <w:rsid w:val="0040269B"/>
    <w:rsid w:val="00422CC9"/>
    <w:rsid w:val="00427222"/>
    <w:rsid w:val="00456D7C"/>
    <w:rsid w:val="004C0C37"/>
    <w:rsid w:val="004E2B9F"/>
    <w:rsid w:val="005F4C2C"/>
    <w:rsid w:val="005F6EEC"/>
    <w:rsid w:val="00624C9E"/>
    <w:rsid w:val="00631785"/>
    <w:rsid w:val="00675858"/>
    <w:rsid w:val="007136B4"/>
    <w:rsid w:val="00787897"/>
    <w:rsid w:val="007914FF"/>
    <w:rsid w:val="007978EC"/>
    <w:rsid w:val="007C7639"/>
    <w:rsid w:val="007F46AA"/>
    <w:rsid w:val="008206EC"/>
    <w:rsid w:val="008F3090"/>
    <w:rsid w:val="00931306"/>
    <w:rsid w:val="0094363E"/>
    <w:rsid w:val="00961BF8"/>
    <w:rsid w:val="00977A29"/>
    <w:rsid w:val="009F5974"/>
    <w:rsid w:val="00A01E2C"/>
    <w:rsid w:val="00B20EAA"/>
    <w:rsid w:val="00B72EEE"/>
    <w:rsid w:val="00C849FB"/>
    <w:rsid w:val="00CE4382"/>
    <w:rsid w:val="00CE7803"/>
    <w:rsid w:val="00D326BD"/>
    <w:rsid w:val="00D75B8E"/>
    <w:rsid w:val="00EE2BAA"/>
    <w:rsid w:val="00F930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E0C5CB6"/>
  <w15:docId w15:val="{EBD0DB25-73DE-486C-A991-D1356AC97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24C9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4C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C2C"/>
  </w:style>
  <w:style w:type="paragraph" w:styleId="Footer">
    <w:name w:val="footer"/>
    <w:basedOn w:val="Normal"/>
    <w:link w:val="FooterChar"/>
    <w:uiPriority w:val="99"/>
    <w:unhideWhenUsed/>
    <w:rsid w:val="005F4C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C2C"/>
  </w:style>
  <w:style w:type="paragraph" w:styleId="BalloonText">
    <w:name w:val="Balloon Text"/>
    <w:basedOn w:val="Normal"/>
    <w:link w:val="BalloonTextChar"/>
    <w:uiPriority w:val="99"/>
    <w:semiHidden/>
    <w:unhideWhenUsed/>
    <w:rsid w:val="005F4C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4C2C"/>
    <w:rPr>
      <w:rFonts w:ascii="Tahoma" w:hAnsi="Tahoma" w:cs="Tahoma"/>
      <w:sz w:val="16"/>
      <w:szCs w:val="16"/>
    </w:rPr>
  </w:style>
  <w:style w:type="paragraph" w:styleId="ListParagraph">
    <w:name w:val="List Paragraph"/>
    <w:basedOn w:val="Normal"/>
    <w:uiPriority w:val="34"/>
    <w:qFormat/>
    <w:rsid w:val="005F4C2C"/>
    <w:pPr>
      <w:ind w:left="720"/>
      <w:contextualSpacing/>
    </w:pPr>
  </w:style>
  <w:style w:type="character" w:customStyle="1" w:styleId="Heading1Char">
    <w:name w:val="Heading 1 Char"/>
    <w:basedOn w:val="DefaultParagraphFont"/>
    <w:link w:val="Heading1"/>
    <w:uiPriority w:val="9"/>
    <w:rsid w:val="00624C9E"/>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39EC1B-9190-4A6A-AC12-0EE61ECFD5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98</Words>
  <Characters>2274</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Shelton Public Schools</Company>
  <LinksUpToDate>false</LinksUpToDate>
  <CharactersWithSpaces>2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ifford, Barbara</dc:creator>
  <cp:lastModifiedBy>John Walsh</cp:lastModifiedBy>
  <cp:revision>2</cp:revision>
  <cp:lastPrinted>2014-02-24T17:56:00Z</cp:lastPrinted>
  <dcterms:created xsi:type="dcterms:W3CDTF">2019-03-13T20:30:00Z</dcterms:created>
  <dcterms:modified xsi:type="dcterms:W3CDTF">2019-03-13T20:30:00Z</dcterms:modified>
</cp:coreProperties>
</file>